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r. 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[City, State, ZIP Code]</w:t>
      </w:r>
    </w:p>
    <w:p>
      <w:pPr>
        <w:pStyle w:val="BodyText"/>
      </w:pPr>
      <w:r>
        <w:t xml:space="preserve">Date: [Insert Date]</w:t>
      </w:r>
    </w:p>
    <w:bookmarkStart w:id="20" w:name="Xbfedba7c35274416126b6bbfde5efde2bee2c0b"/>
    <w:p>
      <w:pPr>
        <w:pStyle w:val="Heading2"/>
      </w:pPr>
      <w:r>
        <w:t xml:space="preserve">Subject: Application for Petroleum Engineer Position in India Bangalore</w:t>
      </w:r>
    </w:p>
    <w:p>
      <w:pPr>
        <w:pStyle w:val="FirstParagraph"/>
      </w:pPr>
      <w:r>
        <w:t xml:space="preserve">Dear Mr. / Ms. [Hiring Manager's Name],</w:t>
      </w:r>
    </w:p>
    <w:p>
      <w:pPr>
        <w:pStyle w:val="BodyText"/>
      </w:pPr>
      <w:r>
        <w:t xml:space="preserve">I am writing to express my interest in the Petroleum Engineer position at [Company Name] in India Bangalore, as advertised on [Job Board/Website]. With a strong academic background in Petroleum Engineering, hands-on experience in upstream operations, and a deep understanding of the dynamic energy landscape in India, I am eager to contribute my technical expertise and passion for innovation to your organization. Bangalore’s reputation as a hub for technological advancement and its strategic role in India’s energy sector make it an ideal location for me to grow professionally while supporting the nation’s energy needs.</w:t>
      </w:r>
    </w:p>
    <w:p>
      <w:pPr>
        <w:pStyle w:val="BodyText"/>
      </w:pPr>
      <w:r>
        <w:t xml:space="preserve">As a certified Petroleum Engineer with over [X years] of experience in [specific areas such as reservoir simulation, drilling operations, production optimization, or field development], I have developed a comprehensive skill set that aligns with the requirements of this role. My career has been defined by a commitment to excellence in project execution, cost-effective resource management, and sustainable energy solutions. Whether it’s analyzing geological data to optimize well placement or leveraging advanced software like Petrel and Eclipse to model reservoir behavior, I have consistently delivered results that drive operational efficiency and profitability.</w:t>
      </w:r>
    </w:p>
    <w:p>
      <w:pPr>
        <w:pStyle w:val="BodyText"/>
      </w:pPr>
      <w:r>
        <w:t xml:space="preserve">One of the most rewarding aspects of my career has been working in diverse environments, including onshore and offshore fields in India. My time at [Previous Company Name] allowed me to lead a team in [specific project or achievement, e.g., "reducing downtime by 15% through innovative drilling techniques" or "implementing a new production strategy that increased output by 20%"]. These experiences have not only honed my technical abilities but also strengthened my ability to collaborate with cross-functional teams, manage complex projects under tight deadlines, and adapt to the unique challenges of India’s energy sector. Bangalore, with its blend of traditional engineering practices and cutting-edge innovation, is a city where such skills are highly valued.</w:t>
      </w:r>
    </w:p>
    <w:p>
      <w:pPr>
        <w:pStyle w:val="BodyText"/>
      </w:pPr>
      <w:r>
        <w:t xml:space="preserve">What draws me specifically to [Company Name] is your commitment to [mention specific company values or projects, e.g., "sustainable exploration," "technological advancement in oil and gas," or "contributing to India’s energy security"]. As India continues to expand its energy infrastructure and transition toward a balanced mix of traditional and renewable resources, the role of Petroleum Engineers has never been more critical. I am particularly impressed by [Company Name]’s recent initiatives in [specific project, technology, or achievement], which reflect a forward-thinking approach that resonates with my professional aspirations.</w:t>
      </w:r>
    </w:p>
    <w:p>
      <w:pPr>
        <w:pStyle w:val="BodyText"/>
      </w:pPr>
      <w:r>
        <w:t xml:space="preserve">My educational background includes a [Bachelor’s/Master’s/PhD] in Petroleum Engineering from [University Name], where I graduated with honors and was recognized for my research on [specific topic, e.g., "enhanced oil recovery techniques" or "geomechanical analysis of reservoirs"]. This foundation, combined with my practical experience in India’s evolving energy market, has equipped me to tackle complex challenges while adhering to the highest standards of safety and environmental responsibility. I am also certified in [relevant certifications, e.g., "Petroleum Engineering Professional Practice" or "HSE Management"], which further underscores my dedication to excellence.</w:t>
      </w:r>
    </w:p>
    <w:p>
      <w:pPr>
        <w:pStyle w:val="BodyText"/>
      </w:pPr>
      <w:r>
        <w:t xml:space="preserve">Living and working in India Bangalore has given me a unique perspective on the country’s energy demands and the opportunities it presents. The city’s growing demand for energy, coupled with its focus on innovation, makes it an ideal environment for a Petroleum Engineer to thrive. I have also closely followed developments in India’s oil and gas sector, such as the government’s push for [specific policy or initiative, e.g., "increased exploration in domestic fields" or "public-private partnerships"], and I am keen to contribute to these efforts through my expertise.</w:t>
      </w:r>
    </w:p>
    <w:p>
      <w:pPr>
        <w:pStyle w:val="BodyText"/>
      </w:pPr>
      <w:r>
        <w:t xml:space="preserve">What sets me apart is not only my technical knowledge but also my ability to communicate complex concepts clearly, collaborate effectively with stakeholders, and lead teams toward common goals. I believe that a successful Petroleum Engineer must be both a problem-solver and a team player, and I have consistently demonstrated these qualities throughout my career. For instance, during [specific project or challenge], I [describe your contribution, e.g., "developed a new workflow that streamlined data analysis and reduced decision-making time by 30%"].</w:t>
      </w:r>
    </w:p>
    <w:p>
      <w:pPr>
        <w:pStyle w:val="BodyText"/>
      </w:pPr>
      <w:r>
        <w:t xml:space="preserve">I am particularly drawn to the opportunity to work in India Bangalore because of its vibrant engineering community, access to world-class research institutions, and its role as a gateway for international energy collaborations. I am confident that my skills, experience, and passion for petroleum engineering will allow me to make a meaningful contribution to [Company Name]’s mission of [specific company goal or value]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goals of your organization. I am available at your earliest convenience for an interview and can be reached at [Your Phone Number] or [Your Email Address]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/Portfolio Link (if applicable)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etroleum Engineer in India Bangalore</dc:title>
  <dc:creator/>
  <cp:keywords/>
  <dcterms:created xsi:type="dcterms:W3CDTF">2025-12-15T21:56:32Z</dcterms:created>
  <dcterms:modified xsi:type="dcterms:W3CDTF">2025-12-15T21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